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69EA05" w14:textId="18C90F76" w:rsidR="00A93BE6" w:rsidRDefault="00A93BE6" w:rsidP="00B40308">
      <w:pPr>
        <w:spacing w:line="360" w:lineRule="auto"/>
        <w:jc w:val="center"/>
        <w:rPr>
          <w:b/>
          <w:sz w:val="24"/>
          <w:szCs w:val="24"/>
          <w:u w:val="single"/>
        </w:rPr>
      </w:pPr>
      <w:bookmarkStart w:id="0" w:name="_GoBack"/>
      <w:bookmarkEnd w:id="0"/>
      <w:r w:rsidRPr="00A93BE6">
        <w:rPr>
          <w:b/>
          <w:noProof/>
          <w:sz w:val="24"/>
          <w:szCs w:val="24"/>
          <w:lang w:eastAsia="en-IE"/>
        </w:rPr>
        <w:drawing>
          <wp:inline distT="0" distB="0" distL="0" distR="0" wp14:anchorId="7462D664" wp14:editId="07FFF0AF">
            <wp:extent cx="1971675" cy="61732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MIT-LOGO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0219" cy="629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116E5" w14:textId="3238395F" w:rsidR="00E95E61" w:rsidRPr="007D3C37" w:rsidRDefault="00551ECE" w:rsidP="007D3C37">
      <w:pPr>
        <w:spacing w:line="264" w:lineRule="auto"/>
        <w:jc w:val="center"/>
        <w:rPr>
          <w:b/>
          <w:sz w:val="32"/>
          <w:szCs w:val="24"/>
          <w:u w:val="single"/>
        </w:rPr>
      </w:pPr>
      <w:r w:rsidRPr="007D3C37">
        <w:rPr>
          <w:b/>
          <w:sz w:val="32"/>
          <w:szCs w:val="24"/>
          <w:u w:val="single"/>
        </w:rPr>
        <w:t>Operating Systems</w:t>
      </w:r>
    </w:p>
    <w:p w14:paraId="31FDC2F6" w14:textId="07BCF9B4" w:rsidR="007D3C37" w:rsidRPr="007D3C37" w:rsidRDefault="007D3C37" w:rsidP="007D3C37">
      <w:pPr>
        <w:spacing w:line="264" w:lineRule="auto"/>
        <w:jc w:val="center"/>
        <w:rPr>
          <w:b/>
          <w:sz w:val="32"/>
          <w:szCs w:val="24"/>
          <w:u w:val="single"/>
        </w:rPr>
      </w:pPr>
      <w:r w:rsidRPr="007D3C37">
        <w:rPr>
          <w:b/>
          <w:sz w:val="32"/>
          <w:szCs w:val="24"/>
          <w:u w:val="single"/>
        </w:rPr>
        <w:t>Value – 20%</w:t>
      </w:r>
    </w:p>
    <w:p w14:paraId="1FE8547E" w14:textId="0FA0EB01" w:rsidR="00E95E61" w:rsidRDefault="00E95E61" w:rsidP="007D3C37">
      <w:pPr>
        <w:spacing w:line="264" w:lineRule="auto"/>
        <w:jc w:val="center"/>
        <w:rPr>
          <w:b/>
          <w:sz w:val="32"/>
          <w:szCs w:val="24"/>
          <w:u w:val="single"/>
        </w:rPr>
      </w:pPr>
      <w:r w:rsidRPr="007D3C37">
        <w:rPr>
          <w:b/>
          <w:sz w:val="32"/>
          <w:szCs w:val="24"/>
          <w:u w:val="single"/>
        </w:rPr>
        <w:t>Project</w:t>
      </w:r>
    </w:p>
    <w:p w14:paraId="2B644E58" w14:textId="77777777" w:rsidR="007D3C37" w:rsidRPr="007D3C37" w:rsidRDefault="007D3C37" w:rsidP="007D3C37">
      <w:pPr>
        <w:spacing w:line="264" w:lineRule="auto"/>
        <w:jc w:val="center"/>
        <w:rPr>
          <w:b/>
          <w:sz w:val="32"/>
          <w:szCs w:val="24"/>
          <w:u w:val="single"/>
        </w:rPr>
      </w:pPr>
    </w:p>
    <w:p w14:paraId="4972DBE0" w14:textId="5F80E8A2" w:rsidR="00A93BE6" w:rsidRPr="00A93BE6" w:rsidRDefault="00E95E61" w:rsidP="00B40308">
      <w:pPr>
        <w:spacing w:line="360" w:lineRule="auto"/>
        <w:jc w:val="both"/>
        <w:rPr>
          <w:sz w:val="24"/>
          <w:szCs w:val="24"/>
        </w:rPr>
      </w:pPr>
      <w:r w:rsidRPr="00A93BE6">
        <w:rPr>
          <w:sz w:val="24"/>
          <w:szCs w:val="24"/>
        </w:rPr>
        <w:t>Your project i</w:t>
      </w:r>
      <w:r w:rsidR="00551ECE" w:rsidRPr="00A93BE6">
        <w:rPr>
          <w:sz w:val="24"/>
          <w:szCs w:val="24"/>
        </w:rPr>
        <w:t xml:space="preserve">s to write a </w:t>
      </w:r>
      <w:r w:rsidR="00383CBC" w:rsidRPr="000E7F30">
        <w:rPr>
          <w:b/>
          <w:sz w:val="24"/>
          <w:szCs w:val="24"/>
          <w:u w:val="single"/>
        </w:rPr>
        <w:t xml:space="preserve">Multi-threaded </w:t>
      </w:r>
      <w:r w:rsidR="00551ECE" w:rsidRPr="000E7F30">
        <w:rPr>
          <w:b/>
          <w:sz w:val="24"/>
          <w:szCs w:val="24"/>
          <w:u w:val="single"/>
        </w:rPr>
        <w:t>TCP Server</w:t>
      </w:r>
      <w:r w:rsidR="00551ECE" w:rsidRPr="00A93BE6">
        <w:rPr>
          <w:sz w:val="24"/>
          <w:szCs w:val="24"/>
        </w:rPr>
        <w:t xml:space="preserve"> </w:t>
      </w:r>
      <w:r w:rsidR="00AE2235" w:rsidRPr="00A93BE6">
        <w:rPr>
          <w:sz w:val="24"/>
          <w:szCs w:val="24"/>
        </w:rPr>
        <w:t>Application, which</w:t>
      </w:r>
      <w:r w:rsidR="00551ECE" w:rsidRPr="00A93BE6">
        <w:rPr>
          <w:sz w:val="24"/>
          <w:szCs w:val="24"/>
        </w:rPr>
        <w:t xml:space="preserve"> allows multiple</w:t>
      </w:r>
      <w:r w:rsidR="00B67D41" w:rsidRPr="00A93BE6">
        <w:rPr>
          <w:sz w:val="24"/>
          <w:szCs w:val="24"/>
        </w:rPr>
        <w:t xml:space="preserve"> users </w:t>
      </w:r>
      <w:r w:rsidR="002C6D46" w:rsidRPr="00A93BE6">
        <w:rPr>
          <w:sz w:val="24"/>
          <w:szCs w:val="24"/>
        </w:rPr>
        <w:t xml:space="preserve">to </w:t>
      </w:r>
      <w:r w:rsidR="00A93BE6" w:rsidRPr="00A93BE6">
        <w:rPr>
          <w:sz w:val="24"/>
          <w:szCs w:val="24"/>
        </w:rPr>
        <w:t>be register</w:t>
      </w:r>
      <w:r w:rsidR="000E7F30">
        <w:rPr>
          <w:sz w:val="24"/>
          <w:szCs w:val="24"/>
        </w:rPr>
        <w:t>ed, login</w:t>
      </w:r>
      <w:r w:rsidR="00A93BE6" w:rsidRPr="00A93BE6">
        <w:rPr>
          <w:sz w:val="24"/>
          <w:szCs w:val="24"/>
        </w:rPr>
        <w:t xml:space="preserve"> and </w:t>
      </w:r>
      <w:r w:rsidR="004C2163">
        <w:rPr>
          <w:sz w:val="24"/>
          <w:szCs w:val="24"/>
        </w:rPr>
        <w:t>trade</w:t>
      </w:r>
      <w:r w:rsidR="00A93BE6" w:rsidRPr="00A93BE6">
        <w:rPr>
          <w:sz w:val="24"/>
          <w:szCs w:val="24"/>
        </w:rPr>
        <w:t xml:space="preserve"> </w:t>
      </w:r>
      <w:r w:rsidR="004C2163">
        <w:rPr>
          <w:sz w:val="24"/>
          <w:szCs w:val="24"/>
        </w:rPr>
        <w:t>football players</w:t>
      </w:r>
      <w:r w:rsidR="00A93BE6" w:rsidRPr="00A93BE6">
        <w:rPr>
          <w:sz w:val="24"/>
          <w:szCs w:val="24"/>
        </w:rPr>
        <w:t>.</w:t>
      </w:r>
      <w:r w:rsidR="00AE2235">
        <w:rPr>
          <w:sz w:val="24"/>
          <w:szCs w:val="24"/>
        </w:rPr>
        <w:t xml:space="preserve"> The Application should provide the following functions for the client applications:</w:t>
      </w:r>
    </w:p>
    <w:p w14:paraId="47CC0CE6" w14:textId="42E8EF8E" w:rsidR="002B3B72" w:rsidRPr="00AE2235" w:rsidRDefault="00D43E25" w:rsidP="00AE2235">
      <w:pPr>
        <w:pStyle w:val="ListParagraph"/>
        <w:numPr>
          <w:ilvl w:val="0"/>
          <w:numId w:val="3"/>
        </w:numPr>
        <w:spacing w:line="360" w:lineRule="auto"/>
        <w:jc w:val="both"/>
        <w:rPr>
          <w:sz w:val="24"/>
          <w:szCs w:val="24"/>
        </w:rPr>
      </w:pPr>
      <w:r w:rsidRPr="00A93BE6">
        <w:rPr>
          <w:sz w:val="24"/>
          <w:szCs w:val="24"/>
        </w:rPr>
        <w:t>Register</w:t>
      </w:r>
      <w:r w:rsidR="002B3B72" w:rsidRPr="00A93BE6">
        <w:rPr>
          <w:sz w:val="24"/>
          <w:szCs w:val="24"/>
        </w:rPr>
        <w:t xml:space="preserve"> </w:t>
      </w:r>
      <w:r w:rsidRPr="00A93BE6">
        <w:rPr>
          <w:sz w:val="24"/>
          <w:szCs w:val="24"/>
        </w:rPr>
        <w:t>with</w:t>
      </w:r>
      <w:r w:rsidR="002B3B72" w:rsidRPr="00A93BE6">
        <w:rPr>
          <w:sz w:val="24"/>
          <w:szCs w:val="24"/>
        </w:rPr>
        <w:t xml:space="preserve"> the system</w:t>
      </w:r>
      <w:r w:rsidR="004071FD" w:rsidRPr="00A93BE6">
        <w:rPr>
          <w:sz w:val="24"/>
          <w:szCs w:val="24"/>
        </w:rPr>
        <w:t xml:space="preserve"> </w:t>
      </w:r>
      <w:r w:rsidR="00DE55D6" w:rsidRPr="00A93BE6">
        <w:rPr>
          <w:sz w:val="24"/>
          <w:szCs w:val="24"/>
        </w:rPr>
        <w:t>(Note</w:t>
      </w:r>
      <w:r w:rsidR="007D3C37">
        <w:rPr>
          <w:sz w:val="24"/>
          <w:szCs w:val="24"/>
        </w:rPr>
        <w:t xml:space="preserve"> There is two types of users:</w:t>
      </w:r>
      <w:r w:rsidR="00AE2235">
        <w:rPr>
          <w:sz w:val="24"/>
          <w:szCs w:val="24"/>
        </w:rPr>
        <w:t xml:space="preserve"> </w:t>
      </w:r>
      <w:r w:rsidR="007D3C37" w:rsidRPr="00AE2235">
        <w:rPr>
          <w:sz w:val="24"/>
          <w:szCs w:val="24"/>
        </w:rPr>
        <w:t>Player Agents</w:t>
      </w:r>
      <w:r w:rsidR="00AE2235">
        <w:rPr>
          <w:sz w:val="24"/>
          <w:szCs w:val="24"/>
        </w:rPr>
        <w:t xml:space="preserve"> and </w:t>
      </w:r>
      <w:r w:rsidR="004C2163" w:rsidRPr="00AE2235">
        <w:rPr>
          <w:sz w:val="24"/>
          <w:szCs w:val="24"/>
        </w:rPr>
        <w:t>Clubs</w:t>
      </w:r>
      <w:r w:rsidR="00DE55D6" w:rsidRPr="00AE2235">
        <w:rPr>
          <w:sz w:val="24"/>
          <w:szCs w:val="24"/>
        </w:rPr>
        <w:t>)</w:t>
      </w:r>
    </w:p>
    <w:p w14:paraId="24644E6D" w14:textId="1F742BB7" w:rsidR="004C2163" w:rsidRPr="00A93BE6" w:rsidRDefault="004C2163" w:rsidP="004C2163">
      <w:pPr>
        <w:pStyle w:val="ListParagraph"/>
        <w:numPr>
          <w:ilvl w:val="1"/>
          <w:numId w:val="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Clubs have the following details</w:t>
      </w:r>
      <w:r w:rsidR="000E7F30">
        <w:rPr>
          <w:sz w:val="24"/>
          <w:szCs w:val="24"/>
        </w:rPr>
        <w:t xml:space="preserve"> (</w:t>
      </w:r>
      <w:r w:rsidR="000E7F30" w:rsidRPr="000E7F30">
        <w:rPr>
          <w:b/>
          <w:sz w:val="24"/>
          <w:szCs w:val="24"/>
          <w:u w:val="single"/>
        </w:rPr>
        <w:t>Note</w:t>
      </w:r>
      <w:r w:rsidR="000E7F30">
        <w:rPr>
          <w:b/>
          <w:sz w:val="24"/>
          <w:szCs w:val="24"/>
          <w:u w:val="single"/>
        </w:rPr>
        <w:t>: The same club name and id can only be registered once)</w:t>
      </w:r>
    </w:p>
    <w:p w14:paraId="10031661" w14:textId="3AC14820" w:rsidR="00693A05" w:rsidRPr="00A93BE6" w:rsidRDefault="00693A05" w:rsidP="004C2163">
      <w:pPr>
        <w:pStyle w:val="ListParagraph"/>
        <w:numPr>
          <w:ilvl w:val="2"/>
          <w:numId w:val="3"/>
        </w:numPr>
        <w:spacing w:line="360" w:lineRule="auto"/>
        <w:jc w:val="both"/>
        <w:rPr>
          <w:sz w:val="24"/>
          <w:szCs w:val="24"/>
        </w:rPr>
      </w:pPr>
      <w:r w:rsidRPr="00A93BE6">
        <w:rPr>
          <w:sz w:val="24"/>
          <w:szCs w:val="24"/>
        </w:rPr>
        <w:t>Name</w:t>
      </w:r>
    </w:p>
    <w:p w14:paraId="667692B5" w14:textId="7FCD263C" w:rsidR="00DE55D6" w:rsidRPr="00A93BE6" w:rsidRDefault="004C2163" w:rsidP="004C2163">
      <w:pPr>
        <w:pStyle w:val="ListParagraph"/>
        <w:numPr>
          <w:ilvl w:val="2"/>
          <w:numId w:val="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Club</w:t>
      </w:r>
      <w:r w:rsidR="00DE55D6" w:rsidRPr="00A93BE6">
        <w:rPr>
          <w:sz w:val="24"/>
          <w:szCs w:val="24"/>
        </w:rPr>
        <w:t xml:space="preserve"> ID</w:t>
      </w:r>
    </w:p>
    <w:p w14:paraId="3DFD5561" w14:textId="720EBCFE" w:rsidR="00693A05" w:rsidRPr="00A93BE6" w:rsidRDefault="00240F1E" w:rsidP="004C2163">
      <w:pPr>
        <w:pStyle w:val="ListParagraph"/>
        <w:numPr>
          <w:ilvl w:val="2"/>
          <w:numId w:val="3"/>
        </w:numPr>
        <w:spacing w:line="360" w:lineRule="auto"/>
        <w:jc w:val="both"/>
        <w:rPr>
          <w:sz w:val="24"/>
          <w:szCs w:val="24"/>
        </w:rPr>
      </w:pPr>
      <w:r w:rsidRPr="00A93BE6">
        <w:rPr>
          <w:sz w:val="24"/>
          <w:szCs w:val="24"/>
        </w:rPr>
        <w:t>Email</w:t>
      </w:r>
    </w:p>
    <w:p w14:paraId="37B81AF1" w14:textId="26AD2F76" w:rsidR="00693A05" w:rsidRDefault="004C2163" w:rsidP="004C2163">
      <w:pPr>
        <w:pStyle w:val="ListParagraph"/>
        <w:numPr>
          <w:ilvl w:val="2"/>
          <w:numId w:val="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Funds Available for transfer</w:t>
      </w:r>
    </w:p>
    <w:p w14:paraId="5D0290EA" w14:textId="4EE1D682" w:rsidR="004C2163" w:rsidRDefault="004C2163" w:rsidP="004C2163">
      <w:pPr>
        <w:pStyle w:val="ListParagraph"/>
        <w:numPr>
          <w:ilvl w:val="1"/>
          <w:numId w:val="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Agents have the following details</w:t>
      </w:r>
      <w:r w:rsidR="000E7F30">
        <w:rPr>
          <w:sz w:val="24"/>
          <w:szCs w:val="24"/>
        </w:rPr>
        <w:t xml:space="preserve"> (</w:t>
      </w:r>
      <w:r w:rsidR="000E7F30" w:rsidRPr="000E7F30">
        <w:rPr>
          <w:b/>
          <w:sz w:val="24"/>
          <w:szCs w:val="24"/>
          <w:u w:val="single"/>
        </w:rPr>
        <w:t>Note</w:t>
      </w:r>
      <w:r w:rsidR="000E7F30">
        <w:rPr>
          <w:b/>
          <w:sz w:val="24"/>
          <w:szCs w:val="24"/>
          <w:u w:val="single"/>
        </w:rPr>
        <w:t>: The same agent name and id can only be registered once)</w:t>
      </w:r>
    </w:p>
    <w:p w14:paraId="7D58F66B" w14:textId="2F623668" w:rsidR="004C2163" w:rsidRPr="00A93BE6" w:rsidRDefault="004C2163" w:rsidP="004C2163">
      <w:pPr>
        <w:pStyle w:val="ListParagraph"/>
        <w:numPr>
          <w:ilvl w:val="2"/>
          <w:numId w:val="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Agent Name</w:t>
      </w:r>
    </w:p>
    <w:p w14:paraId="58F2552A" w14:textId="3E571280" w:rsidR="004C2163" w:rsidRPr="00A93BE6" w:rsidRDefault="004C2163" w:rsidP="004C2163">
      <w:pPr>
        <w:pStyle w:val="ListParagraph"/>
        <w:numPr>
          <w:ilvl w:val="2"/>
          <w:numId w:val="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Agent</w:t>
      </w:r>
      <w:r w:rsidRPr="00A93BE6">
        <w:rPr>
          <w:sz w:val="24"/>
          <w:szCs w:val="24"/>
        </w:rPr>
        <w:t xml:space="preserve"> ID</w:t>
      </w:r>
    </w:p>
    <w:p w14:paraId="63BA147B" w14:textId="77777777" w:rsidR="004C2163" w:rsidRPr="00A93BE6" w:rsidRDefault="004C2163" w:rsidP="004C2163">
      <w:pPr>
        <w:pStyle w:val="ListParagraph"/>
        <w:numPr>
          <w:ilvl w:val="2"/>
          <w:numId w:val="3"/>
        </w:numPr>
        <w:spacing w:line="360" w:lineRule="auto"/>
        <w:jc w:val="both"/>
        <w:rPr>
          <w:sz w:val="24"/>
          <w:szCs w:val="24"/>
        </w:rPr>
      </w:pPr>
      <w:r w:rsidRPr="00A93BE6">
        <w:rPr>
          <w:sz w:val="24"/>
          <w:szCs w:val="24"/>
        </w:rPr>
        <w:t>Email</w:t>
      </w:r>
    </w:p>
    <w:p w14:paraId="6E886840" w14:textId="48EF1670" w:rsidR="00551ECE" w:rsidRDefault="004071FD" w:rsidP="00B40308">
      <w:pPr>
        <w:pStyle w:val="ListParagraph"/>
        <w:numPr>
          <w:ilvl w:val="0"/>
          <w:numId w:val="3"/>
        </w:numPr>
        <w:spacing w:line="360" w:lineRule="auto"/>
        <w:jc w:val="both"/>
        <w:rPr>
          <w:sz w:val="24"/>
          <w:szCs w:val="24"/>
        </w:rPr>
      </w:pPr>
      <w:r w:rsidRPr="00A93BE6">
        <w:rPr>
          <w:sz w:val="24"/>
          <w:szCs w:val="24"/>
        </w:rPr>
        <w:t xml:space="preserve">Log-in to the </w:t>
      </w:r>
      <w:r w:rsidR="004C2163">
        <w:rPr>
          <w:sz w:val="24"/>
          <w:szCs w:val="24"/>
        </w:rPr>
        <w:t>player transfer</w:t>
      </w:r>
      <w:r w:rsidRPr="00A93BE6">
        <w:rPr>
          <w:sz w:val="24"/>
          <w:szCs w:val="24"/>
        </w:rPr>
        <w:t xml:space="preserve"> system from</w:t>
      </w:r>
      <w:r w:rsidR="002E4708" w:rsidRPr="00A93BE6">
        <w:rPr>
          <w:sz w:val="24"/>
          <w:szCs w:val="24"/>
        </w:rPr>
        <w:t xml:space="preserve"> the client application </w:t>
      </w:r>
      <w:r w:rsidRPr="00A93BE6">
        <w:rPr>
          <w:sz w:val="24"/>
          <w:szCs w:val="24"/>
        </w:rPr>
        <w:t>to</w:t>
      </w:r>
      <w:r w:rsidR="002E4708" w:rsidRPr="00A93BE6">
        <w:rPr>
          <w:sz w:val="24"/>
          <w:szCs w:val="24"/>
        </w:rPr>
        <w:t xml:space="preserve"> the server application</w:t>
      </w:r>
      <w:r w:rsidR="00551ECE" w:rsidRPr="00A93BE6">
        <w:rPr>
          <w:sz w:val="24"/>
          <w:szCs w:val="24"/>
        </w:rPr>
        <w:t>.</w:t>
      </w:r>
    </w:p>
    <w:p w14:paraId="173C9F08" w14:textId="0837A3D8" w:rsidR="000E7F30" w:rsidRPr="00A93BE6" w:rsidRDefault="000E7F30" w:rsidP="000E7F30">
      <w:pPr>
        <w:pStyle w:val="ListParagraph"/>
        <w:numPr>
          <w:ilvl w:val="1"/>
          <w:numId w:val="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Note: The log in is based on the club’s or the agent’s name and id</w:t>
      </w:r>
    </w:p>
    <w:p w14:paraId="2C1F699C" w14:textId="5F213AB2" w:rsidR="004C2163" w:rsidRDefault="004C2163" w:rsidP="00B40308">
      <w:pPr>
        <w:pStyle w:val="ListParagraph"/>
        <w:numPr>
          <w:ilvl w:val="0"/>
          <w:numId w:val="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Once logged in the agent would be able to:</w:t>
      </w:r>
    </w:p>
    <w:p w14:paraId="3F672685" w14:textId="513F60EC" w:rsidR="00551ECE" w:rsidRPr="00A93BE6" w:rsidRDefault="004C2163" w:rsidP="004C2163">
      <w:pPr>
        <w:pStyle w:val="ListParagraph"/>
        <w:numPr>
          <w:ilvl w:val="1"/>
          <w:numId w:val="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Add</w:t>
      </w:r>
      <w:r w:rsidR="001B4AD0" w:rsidRPr="00A93BE6">
        <w:rPr>
          <w:sz w:val="24"/>
          <w:szCs w:val="24"/>
        </w:rPr>
        <w:t xml:space="preserve"> a </w:t>
      </w:r>
      <w:r>
        <w:rPr>
          <w:sz w:val="24"/>
          <w:szCs w:val="24"/>
        </w:rPr>
        <w:t xml:space="preserve">player </w:t>
      </w:r>
      <w:r w:rsidR="00A93BE6" w:rsidRPr="00A93BE6">
        <w:rPr>
          <w:sz w:val="24"/>
          <w:szCs w:val="24"/>
        </w:rPr>
        <w:t xml:space="preserve">with the following details (Note when adding a </w:t>
      </w:r>
      <w:r>
        <w:rPr>
          <w:sz w:val="24"/>
          <w:szCs w:val="24"/>
        </w:rPr>
        <w:t xml:space="preserve">player profile </w:t>
      </w:r>
      <w:r w:rsidR="00A93BE6" w:rsidRPr="00A93BE6">
        <w:rPr>
          <w:sz w:val="24"/>
          <w:szCs w:val="24"/>
        </w:rPr>
        <w:t xml:space="preserve">the server should assign a unique </w:t>
      </w:r>
      <w:r>
        <w:rPr>
          <w:sz w:val="24"/>
          <w:szCs w:val="24"/>
        </w:rPr>
        <w:t>player</w:t>
      </w:r>
      <w:r w:rsidR="00A93BE6" w:rsidRPr="00A93BE6">
        <w:rPr>
          <w:sz w:val="24"/>
          <w:szCs w:val="24"/>
        </w:rPr>
        <w:t xml:space="preserve"> ID</w:t>
      </w:r>
      <w:r w:rsidR="00AE2235">
        <w:rPr>
          <w:sz w:val="24"/>
          <w:szCs w:val="24"/>
        </w:rPr>
        <w:t>)</w:t>
      </w:r>
      <w:r w:rsidR="00A93BE6" w:rsidRPr="00A93BE6">
        <w:rPr>
          <w:sz w:val="24"/>
          <w:szCs w:val="24"/>
        </w:rPr>
        <w:t>.</w:t>
      </w:r>
    </w:p>
    <w:p w14:paraId="5EFB5316" w14:textId="757B79E0" w:rsidR="001B4AD0" w:rsidRPr="00A93BE6" w:rsidRDefault="00DE55D6" w:rsidP="004C2163">
      <w:pPr>
        <w:pStyle w:val="ListParagraph"/>
        <w:numPr>
          <w:ilvl w:val="2"/>
          <w:numId w:val="3"/>
        </w:numPr>
        <w:spacing w:line="360" w:lineRule="auto"/>
        <w:jc w:val="both"/>
        <w:rPr>
          <w:sz w:val="24"/>
          <w:szCs w:val="24"/>
        </w:rPr>
      </w:pPr>
      <w:r w:rsidRPr="00A93BE6">
        <w:rPr>
          <w:sz w:val="24"/>
          <w:szCs w:val="24"/>
        </w:rPr>
        <w:t>Name</w:t>
      </w:r>
    </w:p>
    <w:p w14:paraId="0D68912A" w14:textId="0CCED985" w:rsidR="001B4AD0" w:rsidRDefault="004C2163" w:rsidP="004C2163">
      <w:pPr>
        <w:pStyle w:val="ListParagraph"/>
        <w:numPr>
          <w:ilvl w:val="2"/>
          <w:numId w:val="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Age</w:t>
      </w:r>
    </w:p>
    <w:p w14:paraId="767B7105" w14:textId="025CCCEB" w:rsidR="004C2163" w:rsidRDefault="004C2163" w:rsidP="004C2163">
      <w:pPr>
        <w:pStyle w:val="ListParagraph"/>
        <w:numPr>
          <w:ilvl w:val="2"/>
          <w:numId w:val="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Player ID</w:t>
      </w:r>
    </w:p>
    <w:p w14:paraId="310BE562" w14:textId="53D67BFE" w:rsidR="004C2163" w:rsidRDefault="004C2163" w:rsidP="004C2163">
      <w:pPr>
        <w:pStyle w:val="ListParagraph"/>
        <w:numPr>
          <w:ilvl w:val="2"/>
          <w:numId w:val="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Club ID</w:t>
      </w:r>
    </w:p>
    <w:p w14:paraId="665F966A" w14:textId="12C579DA" w:rsidR="004C2163" w:rsidRPr="00A93BE6" w:rsidRDefault="004C2163" w:rsidP="004C2163">
      <w:pPr>
        <w:pStyle w:val="ListParagraph"/>
        <w:numPr>
          <w:ilvl w:val="2"/>
          <w:numId w:val="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Agent ID</w:t>
      </w:r>
    </w:p>
    <w:p w14:paraId="2FF31D05" w14:textId="6C4A1F97" w:rsidR="00DE55D6" w:rsidRDefault="004C2163" w:rsidP="004C2163">
      <w:pPr>
        <w:pStyle w:val="ListParagraph"/>
        <w:numPr>
          <w:ilvl w:val="2"/>
          <w:numId w:val="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Valuation</w:t>
      </w:r>
    </w:p>
    <w:p w14:paraId="72AACBB4" w14:textId="5560A915" w:rsidR="004C2163" w:rsidRDefault="004C2163" w:rsidP="004C2163">
      <w:pPr>
        <w:pStyle w:val="ListParagraph"/>
        <w:numPr>
          <w:ilvl w:val="2"/>
          <w:numId w:val="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Status</w:t>
      </w:r>
    </w:p>
    <w:p w14:paraId="78438043" w14:textId="7883EDD7" w:rsidR="004C2163" w:rsidRDefault="004C2163" w:rsidP="004C2163">
      <w:pPr>
        <w:pStyle w:val="ListParagraph"/>
        <w:numPr>
          <w:ilvl w:val="3"/>
          <w:numId w:val="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For Sale</w:t>
      </w:r>
    </w:p>
    <w:p w14:paraId="78483A27" w14:textId="61C1E2E5" w:rsidR="004C2163" w:rsidRDefault="004C2163" w:rsidP="004C2163">
      <w:pPr>
        <w:pStyle w:val="ListParagraph"/>
        <w:numPr>
          <w:ilvl w:val="3"/>
          <w:numId w:val="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Sold</w:t>
      </w:r>
    </w:p>
    <w:p w14:paraId="662A5B0F" w14:textId="297E0985" w:rsidR="004C2163" w:rsidRPr="00A93BE6" w:rsidRDefault="004C2163" w:rsidP="004C2163">
      <w:pPr>
        <w:pStyle w:val="ListParagraph"/>
        <w:numPr>
          <w:ilvl w:val="3"/>
          <w:numId w:val="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Sale Suspended</w:t>
      </w:r>
    </w:p>
    <w:p w14:paraId="27E24AD6" w14:textId="6D651B18" w:rsidR="00DE55D6" w:rsidRDefault="004C2163" w:rsidP="004C2163">
      <w:pPr>
        <w:pStyle w:val="ListParagraph"/>
        <w:numPr>
          <w:ilvl w:val="2"/>
          <w:numId w:val="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Position</w:t>
      </w:r>
    </w:p>
    <w:p w14:paraId="5ACD5FC1" w14:textId="6EAD5AB8" w:rsidR="004C2163" w:rsidRDefault="004C2163" w:rsidP="004C2163">
      <w:pPr>
        <w:pStyle w:val="ListParagraph"/>
        <w:numPr>
          <w:ilvl w:val="3"/>
          <w:numId w:val="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Goalkeeper</w:t>
      </w:r>
    </w:p>
    <w:p w14:paraId="0B7E3CBC" w14:textId="23FE62A3" w:rsidR="004C2163" w:rsidRDefault="004C2163" w:rsidP="004C2163">
      <w:pPr>
        <w:pStyle w:val="ListParagraph"/>
        <w:numPr>
          <w:ilvl w:val="3"/>
          <w:numId w:val="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Defender</w:t>
      </w:r>
    </w:p>
    <w:p w14:paraId="711AD2F7" w14:textId="75DFFED3" w:rsidR="004C2163" w:rsidRDefault="004C2163" w:rsidP="004C2163">
      <w:pPr>
        <w:pStyle w:val="ListParagraph"/>
        <w:numPr>
          <w:ilvl w:val="3"/>
          <w:numId w:val="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Midfield</w:t>
      </w:r>
    </w:p>
    <w:p w14:paraId="2D3FE35C" w14:textId="4BE40A7D" w:rsidR="004C2163" w:rsidRPr="00A93BE6" w:rsidRDefault="004C2163" w:rsidP="004C2163">
      <w:pPr>
        <w:pStyle w:val="ListParagraph"/>
        <w:numPr>
          <w:ilvl w:val="3"/>
          <w:numId w:val="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Attacker</w:t>
      </w:r>
    </w:p>
    <w:p w14:paraId="55B13274" w14:textId="77777777" w:rsidR="00AE2235" w:rsidRDefault="004C2163" w:rsidP="00AE2235">
      <w:pPr>
        <w:pStyle w:val="ListParagraph"/>
        <w:numPr>
          <w:ilvl w:val="1"/>
          <w:numId w:val="3"/>
        </w:numPr>
        <w:spacing w:line="360" w:lineRule="auto"/>
        <w:jc w:val="both"/>
        <w:rPr>
          <w:sz w:val="24"/>
          <w:szCs w:val="24"/>
        </w:rPr>
      </w:pPr>
      <w:r w:rsidRPr="00A93BE6">
        <w:rPr>
          <w:sz w:val="24"/>
          <w:szCs w:val="24"/>
        </w:rPr>
        <w:t xml:space="preserve">Update </w:t>
      </w:r>
      <w:r w:rsidR="00AE2235">
        <w:rPr>
          <w:sz w:val="24"/>
          <w:szCs w:val="24"/>
        </w:rPr>
        <w:t>the player’s valuation.</w:t>
      </w:r>
    </w:p>
    <w:p w14:paraId="1339C3D1" w14:textId="172C97AD" w:rsidR="004C2163" w:rsidRPr="000E7F30" w:rsidRDefault="00AE2235" w:rsidP="000E7F30">
      <w:pPr>
        <w:pStyle w:val="ListParagraph"/>
        <w:numPr>
          <w:ilvl w:val="1"/>
          <w:numId w:val="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Update the player’s status.</w:t>
      </w:r>
      <w:r w:rsidRPr="000E7F30">
        <w:rPr>
          <w:sz w:val="24"/>
          <w:szCs w:val="24"/>
        </w:rPr>
        <w:t xml:space="preserve"> </w:t>
      </w:r>
    </w:p>
    <w:p w14:paraId="7261FC88" w14:textId="67D7AF88" w:rsidR="004C2163" w:rsidRDefault="004C2163" w:rsidP="004C2163">
      <w:pPr>
        <w:pStyle w:val="ListParagraph"/>
        <w:numPr>
          <w:ilvl w:val="0"/>
          <w:numId w:val="3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Once logged in the club would be able to:</w:t>
      </w:r>
    </w:p>
    <w:p w14:paraId="48B73FE8" w14:textId="7EC6544A" w:rsidR="00DE55D6" w:rsidRDefault="004C2163" w:rsidP="004C2163">
      <w:pPr>
        <w:pStyle w:val="ListParagraph"/>
        <w:numPr>
          <w:ilvl w:val="0"/>
          <w:numId w:val="7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Search for all players in a given position.</w:t>
      </w:r>
    </w:p>
    <w:p w14:paraId="199CA32E" w14:textId="410397B4" w:rsidR="004C2163" w:rsidRDefault="004C2163" w:rsidP="004C2163">
      <w:pPr>
        <w:pStyle w:val="ListParagraph"/>
        <w:numPr>
          <w:ilvl w:val="0"/>
          <w:numId w:val="7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Search for all players for sale in their club</w:t>
      </w:r>
    </w:p>
    <w:p w14:paraId="41DF9A4D" w14:textId="0EEE4097" w:rsidR="000E7F30" w:rsidRPr="000E7F30" w:rsidRDefault="000E7F30" w:rsidP="004C2163">
      <w:pPr>
        <w:pStyle w:val="ListParagraph"/>
        <w:numPr>
          <w:ilvl w:val="0"/>
          <w:numId w:val="7"/>
        </w:numPr>
        <w:spacing w:line="360" w:lineRule="auto"/>
        <w:jc w:val="both"/>
        <w:rPr>
          <w:sz w:val="24"/>
          <w:szCs w:val="24"/>
        </w:rPr>
      </w:pPr>
      <w:r w:rsidRPr="000E7F30">
        <w:rPr>
          <w:sz w:val="24"/>
          <w:szCs w:val="24"/>
        </w:rPr>
        <w:t xml:space="preserve">Suspend/Resume the sale of a player in their club. </w:t>
      </w:r>
    </w:p>
    <w:p w14:paraId="52C6DF27" w14:textId="77777777" w:rsidR="00AE2235" w:rsidRDefault="004C2163" w:rsidP="004C2163">
      <w:pPr>
        <w:pStyle w:val="ListParagraph"/>
        <w:numPr>
          <w:ilvl w:val="0"/>
          <w:numId w:val="7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Purchase a player</w:t>
      </w:r>
      <w:r w:rsidR="00AE2235">
        <w:rPr>
          <w:sz w:val="24"/>
          <w:szCs w:val="24"/>
        </w:rPr>
        <w:t>. When a club tries to purchase a player the following must be checked:</w:t>
      </w:r>
    </w:p>
    <w:p w14:paraId="1F3DB031" w14:textId="77777777" w:rsidR="00AE2235" w:rsidRDefault="00AE2235" w:rsidP="00AE2235">
      <w:pPr>
        <w:pStyle w:val="ListParagraph"/>
        <w:numPr>
          <w:ilvl w:val="1"/>
          <w:numId w:val="7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That the player must be valid.</w:t>
      </w:r>
    </w:p>
    <w:p w14:paraId="7B134828" w14:textId="56572B57" w:rsidR="00AE2235" w:rsidRDefault="00AE2235" w:rsidP="00AE2235">
      <w:pPr>
        <w:pStyle w:val="ListParagraph"/>
        <w:numPr>
          <w:ilvl w:val="1"/>
          <w:numId w:val="7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The club has the funds required and the player is for sales.</w:t>
      </w:r>
    </w:p>
    <w:p w14:paraId="3C0B194A" w14:textId="3A0A2C8C" w:rsidR="004C2163" w:rsidRDefault="004C2163" w:rsidP="00AE2235">
      <w:pPr>
        <w:pStyle w:val="ListParagraph"/>
        <w:numPr>
          <w:ilvl w:val="1"/>
          <w:numId w:val="7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AE2235">
        <w:rPr>
          <w:sz w:val="24"/>
          <w:szCs w:val="24"/>
        </w:rPr>
        <w:t>If points 1 and 2 are true then:</w:t>
      </w:r>
    </w:p>
    <w:p w14:paraId="335BC443" w14:textId="47E3AFB4" w:rsidR="00AE2235" w:rsidRDefault="00AE2235" w:rsidP="00AE2235">
      <w:pPr>
        <w:pStyle w:val="ListParagraph"/>
        <w:numPr>
          <w:ilvl w:val="2"/>
          <w:numId w:val="7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The player’s status changes to sold.</w:t>
      </w:r>
    </w:p>
    <w:p w14:paraId="1BBE97CE" w14:textId="7FF3D609" w:rsidR="00AE2235" w:rsidRDefault="00AE2235" w:rsidP="00AE2235">
      <w:pPr>
        <w:pStyle w:val="ListParagraph"/>
        <w:numPr>
          <w:ilvl w:val="2"/>
          <w:numId w:val="7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The player’s club ID should change to the new Club ID</w:t>
      </w:r>
    </w:p>
    <w:p w14:paraId="48670A36" w14:textId="7AFC6C71" w:rsidR="00AE2235" w:rsidRDefault="00AE2235" w:rsidP="00AE2235">
      <w:pPr>
        <w:pStyle w:val="ListParagraph"/>
        <w:numPr>
          <w:ilvl w:val="2"/>
          <w:numId w:val="7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The purchasing club’s balance should reduce by the valuation.</w:t>
      </w:r>
    </w:p>
    <w:p w14:paraId="09260479" w14:textId="0EE3616A" w:rsidR="00AE2235" w:rsidRPr="00AE2235" w:rsidRDefault="00AE2235" w:rsidP="00AE2235">
      <w:pPr>
        <w:pStyle w:val="ListParagraph"/>
        <w:numPr>
          <w:ilvl w:val="2"/>
          <w:numId w:val="7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The selling club’s balance should increase by the valuation.</w:t>
      </w:r>
    </w:p>
    <w:p w14:paraId="4F473946" w14:textId="77777777" w:rsidR="00336C9E" w:rsidRPr="00A93BE6" w:rsidRDefault="00551ECE" w:rsidP="00B40308">
      <w:pPr>
        <w:spacing w:line="360" w:lineRule="auto"/>
        <w:jc w:val="both"/>
        <w:rPr>
          <w:b/>
          <w:sz w:val="24"/>
          <w:szCs w:val="24"/>
          <w:u w:val="single"/>
        </w:rPr>
      </w:pPr>
      <w:r w:rsidRPr="00A93BE6">
        <w:rPr>
          <w:b/>
          <w:sz w:val="24"/>
          <w:szCs w:val="24"/>
          <w:u w:val="single"/>
        </w:rPr>
        <w:t>Server Application Rules</w:t>
      </w:r>
    </w:p>
    <w:p w14:paraId="7A6D1EB3" w14:textId="644E5DFC" w:rsidR="00FF283C" w:rsidRPr="00A93BE6" w:rsidRDefault="004A6A97" w:rsidP="00B40308">
      <w:pPr>
        <w:pStyle w:val="ListParagraph"/>
        <w:numPr>
          <w:ilvl w:val="0"/>
          <w:numId w:val="4"/>
        </w:numPr>
        <w:spacing w:line="360" w:lineRule="auto"/>
        <w:jc w:val="both"/>
        <w:rPr>
          <w:sz w:val="24"/>
          <w:szCs w:val="24"/>
        </w:rPr>
      </w:pPr>
      <w:r w:rsidRPr="00A93BE6">
        <w:rPr>
          <w:sz w:val="24"/>
          <w:szCs w:val="24"/>
        </w:rPr>
        <w:t>The server</w:t>
      </w:r>
      <w:r w:rsidR="002E4708" w:rsidRPr="00A93BE6">
        <w:rPr>
          <w:sz w:val="24"/>
          <w:szCs w:val="24"/>
        </w:rPr>
        <w:t xml:space="preserve"> application</w:t>
      </w:r>
      <w:r w:rsidR="00A93BE6" w:rsidRPr="00A93BE6">
        <w:rPr>
          <w:sz w:val="24"/>
          <w:szCs w:val="24"/>
        </w:rPr>
        <w:t xml:space="preserve"> s</w:t>
      </w:r>
      <w:r w:rsidR="004C2163">
        <w:rPr>
          <w:sz w:val="24"/>
          <w:szCs w:val="24"/>
        </w:rPr>
        <w:t>hould not provide of options listed in point 3 &amp; 4</w:t>
      </w:r>
      <w:r w:rsidR="00A93BE6" w:rsidRPr="00A93BE6">
        <w:rPr>
          <w:sz w:val="24"/>
          <w:szCs w:val="24"/>
        </w:rPr>
        <w:t xml:space="preserve"> </w:t>
      </w:r>
      <w:r w:rsidRPr="00A93BE6">
        <w:rPr>
          <w:sz w:val="24"/>
          <w:szCs w:val="24"/>
        </w:rPr>
        <w:t xml:space="preserve">to a client application that can </w:t>
      </w:r>
      <w:r w:rsidR="007D3C37">
        <w:rPr>
          <w:sz w:val="24"/>
          <w:szCs w:val="24"/>
        </w:rPr>
        <w:t xml:space="preserve">not </w:t>
      </w:r>
      <w:r w:rsidRPr="00A93BE6">
        <w:rPr>
          <w:sz w:val="24"/>
          <w:szCs w:val="24"/>
        </w:rPr>
        <w:t>complete the authentication.</w:t>
      </w:r>
    </w:p>
    <w:p w14:paraId="473FB063" w14:textId="3033ED98" w:rsidR="004A6A97" w:rsidRPr="00A93BE6" w:rsidRDefault="004A6A97" w:rsidP="00B40308">
      <w:pPr>
        <w:pStyle w:val="ListParagraph"/>
        <w:numPr>
          <w:ilvl w:val="0"/>
          <w:numId w:val="4"/>
        </w:numPr>
        <w:spacing w:line="360" w:lineRule="auto"/>
        <w:jc w:val="both"/>
        <w:rPr>
          <w:sz w:val="24"/>
          <w:szCs w:val="24"/>
        </w:rPr>
      </w:pPr>
      <w:r w:rsidRPr="00A93BE6">
        <w:rPr>
          <w:sz w:val="24"/>
          <w:szCs w:val="24"/>
        </w:rPr>
        <w:lastRenderedPageBreak/>
        <w:t>The server should hold a list of val</w:t>
      </w:r>
      <w:r w:rsidR="00693A05" w:rsidRPr="00A93BE6">
        <w:rPr>
          <w:sz w:val="24"/>
          <w:szCs w:val="24"/>
        </w:rPr>
        <w:t xml:space="preserve">id </w:t>
      </w:r>
      <w:r w:rsidR="007D3C37">
        <w:rPr>
          <w:sz w:val="24"/>
          <w:szCs w:val="24"/>
        </w:rPr>
        <w:t>agents and clubs</w:t>
      </w:r>
      <w:r w:rsidR="00693A05" w:rsidRPr="00A93BE6">
        <w:rPr>
          <w:sz w:val="24"/>
          <w:szCs w:val="24"/>
        </w:rPr>
        <w:t xml:space="preserve"> of the service and a list of all the </w:t>
      </w:r>
      <w:r w:rsidR="007D3C37">
        <w:rPr>
          <w:sz w:val="24"/>
          <w:szCs w:val="24"/>
        </w:rPr>
        <w:t>players</w:t>
      </w:r>
      <w:r w:rsidR="00A93BE6" w:rsidRPr="00A93BE6">
        <w:rPr>
          <w:sz w:val="24"/>
          <w:szCs w:val="24"/>
        </w:rPr>
        <w:t xml:space="preserve"> registered with the systems.</w:t>
      </w:r>
    </w:p>
    <w:p w14:paraId="5BDC63B7" w14:textId="03701301" w:rsidR="004A6A97" w:rsidRDefault="00A93BE6" w:rsidP="00B40308">
      <w:pPr>
        <w:pStyle w:val="ListParagraph"/>
        <w:numPr>
          <w:ilvl w:val="0"/>
          <w:numId w:val="4"/>
        </w:numPr>
        <w:spacing w:line="360" w:lineRule="auto"/>
        <w:jc w:val="both"/>
        <w:rPr>
          <w:sz w:val="24"/>
          <w:szCs w:val="24"/>
        </w:rPr>
      </w:pPr>
      <w:r w:rsidRPr="00A93BE6">
        <w:rPr>
          <w:sz w:val="24"/>
          <w:szCs w:val="24"/>
        </w:rPr>
        <w:t xml:space="preserve">All of client applications should be able to see all the users and </w:t>
      </w:r>
      <w:r w:rsidR="007D3C37">
        <w:rPr>
          <w:sz w:val="24"/>
          <w:szCs w:val="24"/>
        </w:rPr>
        <w:t>players</w:t>
      </w:r>
      <w:r w:rsidRPr="00A93BE6">
        <w:rPr>
          <w:sz w:val="24"/>
          <w:szCs w:val="24"/>
        </w:rPr>
        <w:t xml:space="preserve"> added by all the client applications.</w:t>
      </w:r>
    </w:p>
    <w:p w14:paraId="7D95D225" w14:textId="353F7F1B" w:rsidR="000E7F30" w:rsidRPr="00A93BE6" w:rsidRDefault="000E7F30" w:rsidP="00B40308">
      <w:pPr>
        <w:pStyle w:val="ListParagraph"/>
        <w:numPr>
          <w:ilvl w:val="0"/>
          <w:numId w:val="4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The server should keep a file(s) back-up of the list of agents, club and players. This file backup is used to initialise the contents of the list when the server restarts.</w:t>
      </w:r>
    </w:p>
    <w:p w14:paraId="30EA4F87" w14:textId="77777777" w:rsidR="00336C9E" w:rsidRPr="00A93BE6" w:rsidRDefault="00336C9E" w:rsidP="00B40308">
      <w:pPr>
        <w:spacing w:line="360" w:lineRule="auto"/>
        <w:jc w:val="both"/>
        <w:rPr>
          <w:b/>
          <w:sz w:val="24"/>
          <w:szCs w:val="24"/>
          <w:u w:val="single"/>
        </w:rPr>
      </w:pPr>
      <w:r w:rsidRPr="00A93BE6">
        <w:rPr>
          <w:b/>
          <w:sz w:val="24"/>
          <w:szCs w:val="24"/>
          <w:u w:val="single"/>
        </w:rPr>
        <w:t>Project Submission</w:t>
      </w:r>
    </w:p>
    <w:p w14:paraId="3408BFB0" w14:textId="703B5300" w:rsidR="00FF283C" w:rsidRDefault="00C22310" w:rsidP="00B40308">
      <w:pPr>
        <w:spacing w:line="360" w:lineRule="auto"/>
        <w:jc w:val="both"/>
        <w:rPr>
          <w:sz w:val="24"/>
          <w:szCs w:val="24"/>
        </w:rPr>
      </w:pPr>
      <w:r w:rsidRPr="00A93BE6">
        <w:rPr>
          <w:sz w:val="24"/>
          <w:szCs w:val="24"/>
        </w:rPr>
        <w:t xml:space="preserve">Each student should submit the code developed to support </w:t>
      </w:r>
      <w:r w:rsidR="004A6A97" w:rsidRPr="00A93BE6">
        <w:rPr>
          <w:sz w:val="24"/>
          <w:szCs w:val="24"/>
        </w:rPr>
        <w:t>both the server and client sides of the application</w:t>
      </w:r>
      <w:r w:rsidR="00B40308" w:rsidRPr="00A93BE6">
        <w:rPr>
          <w:sz w:val="24"/>
          <w:szCs w:val="24"/>
        </w:rPr>
        <w:t xml:space="preserve"> (</w:t>
      </w:r>
      <w:r w:rsidR="00B40308" w:rsidRPr="00A93BE6">
        <w:rPr>
          <w:b/>
          <w:sz w:val="24"/>
          <w:szCs w:val="24"/>
          <w:u w:val="single"/>
        </w:rPr>
        <w:t>Note: The c</w:t>
      </w:r>
      <w:r w:rsidR="004071FD" w:rsidRPr="00A93BE6">
        <w:rPr>
          <w:b/>
          <w:sz w:val="24"/>
          <w:szCs w:val="24"/>
          <w:u w:val="single"/>
        </w:rPr>
        <w:t>ode must be written in Java</w:t>
      </w:r>
      <w:r w:rsidR="00B40308" w:rsidRPr="00A93BE6">
        <w:rPr>
          <w:sz w:val="24"/>
          <w:szCs w:val="24"/>
        </w:rPr>
        <w:t>)</w:t>
      </w:r>
      <w:r w:rsidRPr="00A93BE6">
        <w:rPr>
          <w:sz w:val="24"/>
          <w:szCs w:val="24"/>
        </w:rPr>
        <w:t xml:space="preserve">. </w:t>
      </w:r>
      <w:r w:rsidR="00A93BE6" w:rsidRPr="00A93BE6">
        <w:rPr>
          <w:sz w:val="24"/>
          <w:szCs w:val="24"/>
        </w:rPr>
        <w:t xml:space="preserve">In addition to the code each student should submit a document explaining the various design decisions that were made during the project and how their code works. Finally, a screencast should be included in the submission demonstrating the </w:t>
      </w:r>
      <w:r w:rsidR="00A93BE6" w:rsidRPr="00A93BE6">
        <w:rPr>
          <w:b/>
          <w:sz w:val="24"/>
          <w:szCs w:val="24"/>
          <w:u w:val="single"/>
        </w:rPr>
        <w:t>complete</w:t>
      </w:r>
      <w:r w:rsidR="00A93BE6" w:rsidRPr="00A93BE6">
        <w:rPr>
          <w:sz w:val="24"/>
          <w:szCs w:val="24"/>
        </w:rPr>
        <w:t xml:space="preserve"> functionality of the solution.</w:t>
      </w:r>
    </w:p>
    <w:p w14:paraId="2EEC1D50" w14:textId="77777777" w:rsidR="00A93BE6" w:rsidRPr="00A93BE6" w:rsidRDefault="00A93BE6" w:rsidP="00B40308">
      <w:pPr>
        <w:spacing w:line="360" w:lineRule="auto"/>
        <w:jc w:val="both"/>
        <w:rPr>
          <w:sz w:val="24"/>
          <w:szCs w:val="24"/>
        </w:rPr>
      </w:pPr>
    </w:p>
    <w:p w14:paraId="4EAE9F79" w14:textId="77777777" w:rsidR="00C22310" w:rsidRPr="00A93BE6" w:rsidRDefault="00C22310" w:rsidP="00B40308">
      <w:pPr>
        <w:spacing w:line="360" w:lineRule="auto"/>
        <w:jc w:val="both"/>
        <w:rPr>
          <w:b/>
          <w:sz w:val="24"/>
          <w:szCs w:val="24"/>
          <w:u w:val="single"/>
        </w:rPr>
      </w:pPr>
      <w:r w:rsidRPr="00A93BE6">
        <w:rPr>
          <w:b/>
          <w:sz w:val="24"/>
          <w:szCs w:val="24"/>
          <w:u w:val="single"/>
        </w:rPr>
        <w:t>Submission Deadline</w:t>
      </w:r>
    </w:p>
    <w:p w14:paraId="7F3B9826" w14:textId="7CB1207C" w:rsidR="00693A05" w:rsidRPr="00A93BE6" w:rsidRDefault="008F72BE" w:rsidP="00B40308">
      <w:pPr>
        <w:spacing w:line="360" w:lineRule="auto"/>
        <w:jc w:val="both"/>
        <w:rPr>
          <w:sz w:val="24"/>
          <w:szCs w:val="24"/>
        </w:rPr>
      </w:pPr>
      <w:r w:rsidRPr="00A93BE6">
        <w:rPr>
          <w:sz w:val="24"/>
          <w:szCs w:val="24"/>
        </w:rPr>
        <w:t>Project Submissions to be submit</w:t>
      </w:r>
      <w:r w:rsidR="00A93BE6">
        <w:rPr>
          <w:sz w:val="24"/>
          <w:szCs w:val="24"/>
        </w:rPr>
        <w:t>ted to martin.hynes@gmit.ie by 11.59</w:t>
      </w:r>
      <w:r w:rsidRPr="00A93BE6">
        <w:rPr>
          <w:sz w:val="24"/>
          <w:szCs w:val="24"/>
        </w:rPr>
        <w:t xml:space="preserve">pm on the </w:t>
      </w:r>
      <w:r w:rsidR="007D3C37">
        <w:rPr>
          <w:sz w:val="24"/>
          <w:szCs w:val="24"/>
        </w:rPr>
        <w:t>5</w:t>
      </w:r>
      <w:r w:rsidRPr="00A93BE6">
        <w:rPr>
          <w:sz w:val="24"/>
          <w:szCs w:val="24"/>
          <w:vertAlign w:val="superscript"/>
        </w:rPr>
        <w:t>th</w:t>
      </w:r>
      <w:r w:rsidRPr="00A93BE6">
        <w:rPr>
          <w:sz w:val="24"/>
          <w:szCs w:val="24"/>
        </w:rPr>
        <w:t xml:space="preserve"> January</w:t>
      </w:r>
      <w:r w:rsidR="007D3C37">
        <w:rPr>
          <w:sz w:val="24"/>
          <w:szCs w:val="24"/>
        </w:rPr>
        <w:t xml:space="preserve"> 2020</w:t>
      </w:r>
      <w:r w:rsidR="00A50682" w:rsidRPr="00A93BE6">
        <w:rPr>
          <w:sz w:val="24"/>
          <w:szCs w:val="24"/>
        </w:rPr>
        <w:t>.</w:t>
      </w:r>
    </w:p>
    <w:p w14:paraId="1C1B04D2" w14:textId="75524927" w:rsidR="00693A05" w:rsidRPr="00A93BE6" w:rsidRDefault="00693A05" w:rsidP="00693A05">
      <w:pPr>
        <w:spacing w:line="360" w:lineRule="auto"/>
        <w:jc w:val="both"/>
        <w:rPr>
          <w:rFonts w:cs="Times New Roman"/>
          <w:b/>
          <w:sz w:val="24"/>
          <w:szCs w:val="24"/>
          <w:u w:val="single"/>
        </w:rPr>
      </w:pPr>
      <w:r w:rsidRPr="00A93BE6">
        <w:rPr>
          <w:rFonts w:cs="Times New Roman"/>
          <w:b/>
          <w:sz w:val="24"/>
          <w:szCs w:val="24"/>
          <w:u w:val="single"/>
        </w:rPr>
        <w:t>Points to Note</w:t>
      </w:r>
    </w:p>
    <w:p w14:paraId="5394B292" w14:textId="77777777" w:rsidR="00693A05" w:rsidRPr="00A93BE6" w:rsidRDefault="00693A05" w:rsidP="00693A05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cs="Times New Roman"/>
          <w:sz w:val="24"/>
          <w:szCs w:val="24"/>
        </w:rPr>
      </w:pPr>
      <w:r w:rsidRPr="00A93BE6">
        <w:rPr>
          <w:rFonts w:cs="Times New Roman"/>
          <w:sz w:val="24"/>
          <w:szCs w:val="24"/>
        </w:rPr>
        <w:t>Comments expected.</w:t>
      </w:r>
    </w:p>
    <w:p w14:paraId="0A93736B" w14:textId="77777777" w:rsidR="00693A05" w:rsidRPr="00A93BE6" w:rsidRDefault="00693A05" w:rsidP="00693A05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cs="Times New Roman"/>
          <w:sz w:val="24"/>
          <w:szCs w:val="24"/>
        </w:rPr>
      </w:pPr>
      <w:r w:rsidRPr="00A93BE6">
        <w:rPr>
          <w:rFonts w:cs="Times New Roman"/>
          <w:sz w:val="24"/>
          <w:szCs w:val="24"/>
        </w:rPr>
        <w:t xml:space="preserve">Good programming practice is expected </w:t>
      </w:r>
    </w:p>
    <w:p w14:paraId="55BF8452" w14:textId="77777777" w:rsidR="00693A05" w:rsidRPr="00A93BE6" w:rsidRDefault="00693A05" w:rsidP="00693A05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cs="Times New Roman"/>
          <w:sz w:val="24"/>
          <w:szCs w:val="24"/>
        </w:rPr>
      </w:pPr>
      <w:r w:rsidRPr="00A93BE6">
        <w:rPr>
          <w:rFonts w:cs="Times New Roman"/>
          <w:sz w:val="24"/>
          <w:szCs w:val="24"/>
        </w:rPr>
        <w:t xml:space="preserve">Ensure that any files that are needed to run the program are included in your submission. </w:t>
      </w:r>
    </w:p>
    <w:p w14:paraId="2F441D53" w14:textId="77777777" w:rsidR="00693A05" w:rsidRPr="00A93BE6" w:rsidRDefault="00693A05" w:rsidP="00693A05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cs="Times New Roman"/>
          <w:sz w:val="24"/>
          <w:szCs w:val="24"/>
        </w:rPr>
      </w:pPr>
      <w:r w:rsidRPr="00A93BE6">
        <w:rPr>
          <w:rFonts w:cs="Times New Roman"/>
          <w:sz w:val="24"/>
          <w:szCs w:val="24"/>
        </w:rPr>
        <w:t>Your code has to run. Serious deduction of marks will occur for code that is not running correctly.</w:t>
      </w:r>
    </w:p>
    <w:p w14:paraId="6325C354" w14:textId="77777777" w:rsidR="00693A05" w:rsidRPr="00A93BE6" w:rsidRDefault="00693A05" w:rsidP="00693A05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cs="Times New Roman"/>
          <w:sz w:val="24"/>
          <w:szCs w:val="24"/>
        </w:rPr>
      </w:pPr>
      <w:r w:rsidRPr="00A93BE6">
        <w:rPr>
          <w:rFonts w:cs="Times New Roman"/>
          <w:sz w:val="24"/>
          <w:szCs w:val="24"/>
        </w:rPr>
        <w:t xml:space="preserve">Plagiarism is not acceptable. </w:t>
      </w:r>
    </w:p>
    <w:p w14:paraId="3AC366FA" w14:textId="3A7FC9BC" w:rsidR="00693A05" w:rsidRPr="00A93BE6" w:rsidRDefault="00693A05" w:rsidP="00693A05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cs="Times New Roman"/>
          <w:sz w:val="24"/>
          <w:szCs w:val="24"/>
        </w:rPr>
      </w:pPr>
      <w:r w:rsidRPr="00A93BE6">
        <w:rPr>
          <w:rFonts w:cs="Times New Roman"/>
          <w:sz w:val="24"/>
          <w:szCs w:val="24"/>
        </w:rPr>
        <w:t xml:space="preserve">You </w:t>
      </w:r>
      <w:r w:rsidR="003E6B0C">
        <w:rPr>
          <w:rFonts w:cs="Times New Roman"/>
          <w:sz w:val="24"/>
          <w:szCs w:val="24"/>
        </w:rPr>
        <w:t>may</w:t>
      </w:r>
      <w:r w:rsidRPr="00A93BE6">
        <w:rPr>
          <w:rFonts w:cs="Times New Roman"/>
          <w:sz w:val="24"/>
          <w:szCs w:val="24"/>
        </w:rPr>
        <w:t xml:space="preserve"> be asked to present your code/application.</w:t>
      </w:r>
    </w:p>
    <w:p w14:paraId="2C48E5BD" w14:textId="77777777" w:rsidR="00693A05" w:rsidRPr="00A93BE6" w:rsidRDefault="00693A05" w:rsidP="00B40308">
      <w:pPr>
        <w:spacing w:line="360" w:lineRule="auto"/>
        <w:jc w:val="both"/>
        <w:rPr>
          <w:sz w:val="24"/>
          <w:szCs w:val="24"/>
        </w:rPr>
      </w:pPr>
    </w:p>
    <w:p w14:paraId="640C742F" w14:textId="77777777" w:rsidR="00C22310" w:rsidRPr="00A93BE6" w:rsidRDefault="00C22310" w:rsidP="00B40308">
      <w:pPr>
        <w:spacing w:line="360" w:lineRule="auto"/>
        <w:jc w:val="both"/>
        <w:rPr>
          <w:sz w:val="24"/>
          <w:szCs w:val="24"/>
        </w:rPr>
      </w:pPr>
    </w:p>
    <w:sectPr w:rsidR="00C22310" w:rsidRPr="00A93B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394CE4"/>
    <w:multiLevelType w:val="hybridMultilevel"/>
    <w:tmpl w:val="FB9ADC44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1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7B93AC3"/>
    <w:multiLevelType w:val="hybridMultilevel"/>
    <w:tmpl w:val="FB5450EC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9D44006"/>
    <w:multiLevelType w:val="hybridMultilevel"/>
    <w:tmpl w:val="C35E7A1A"/>
    <w:lvl w:ilvl="0" w:tplc="1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467B1493"/>
    <w:multiLevelType w:val="hybridMultilevel"/>
    <w:tmpl w:val="1EE0E6A8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DA21DF"/>
    <w:multiLevelType w:val="hybridMultilevel"/>
    <w:tmpl w:val="C606720E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290298"/>
    <w:multiLevelType w:val="hybridMultilevel"/>
    <w:tmpl w:val="369AF96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>
      <w:start w:val="1"/>
      <w:numFmt w:val="decimal"/>
      <w:lvlText w:val="%4."/>
      <w:lvlJc w:val="left"/>
      <w:pPr>
        <w:ind w:left="2880" w:hanging="360"/>
      </w:pPr>
    </w:lvl>
    <w:lvl w:ilvl="4" w:tplc="1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47614D"/>
    <w:multiLevelType w:val="hybridMultilevel"/>
    <w:tmpl w:val="0C80FD34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6"/>
  </w:num>
  <w:num w:numId="5">
    <w:abstractNumId w:val="1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tLQwMLIwMDA3MTZX0lEKTi0uzszPAykwqgUAdgTXNSwAAAA="/>
  </w:docVars>
  <w:rsids>
    <w:rsidRoot w:val="00E95E61"/>
    <w:rsid w:val="00030D58"/>
    <w:rsid w:val="000A7508"/>
    <w:rsid w:val="000D6A08"/>
    <w:rsid w:val="000E7F30"/>
    <w:rsid w:val="00146CED"/>
    <w:rsid w:val="001B4AD0"/>
    <w:rsid w:val="001D2382"/>
    <w:rsid w:val="0021340C"/>
    <w:rsid w:val="00240F1E"/>
    <w:rsid w:val="002B3B72"/>
    <w:rsid w:val="002C6D46"/>
    <w:rsid w:val="002E4708"/>
    <w:rsid w:val="00336C9E"/>
    <w:rsid w:val="00383CBC"/>
    <w:rsid w:val="003E6B0C"/>
    <w:rsid w:val="004071FD"/>
    <w:rsid w:val="004A6A97"/>
    <w:rsid w:val="004C2163"/>
    <w:rsid w:val="00551ECE"/>
    <w:rsid w:val="005F289E"/>
    <w:rsid w:val="00693A05"/>
    <w:rsid w:val="006A73FB"/>
    <w:rsid w:val="00775BC8"/>
    <w:rsid w:val="007D3C37"/>
    <w:rsid w:val="007E4069"/>
    <w:rsid w:val="007E4688"/>
    <w:rsid w:val="008F72BE"/>
    <w:rsid w:val="00A50682"/>
    <w:rsid w:val="00A8759A"/>
    <w:rsid w:val="00A93BE6"/>
    <w:rsid w:val="00AE2235"/>
    <w:rsid w:val="00B40308"/>
    <w:rsid w:val="00B67D41"/>
    <w:rsid w:val="00BA52E8"/>
    <w:rsid w:val="00C22310"/>
    <w:rsid w:val="00C9684C"/>
    <w:rsid w:val="00D43E25"/>
    <w:rsid w:val="00DE55D6"/>
    <w:rsid w:val="00E95E61"/>
    <w:rsid w:val="00EC4F6B"/>
    <w:rsid w:val="00F6756F"/>
    <w:rsid w:val="00F840BC"/>
    <w:rsid w:val="00F9581D"/>
    <w:rsid w:val="00FF2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4A77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40BC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A8759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7F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7F3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E7F3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7F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F75613E057BF4FACA78538247923E0" ma:contentTypeVersion="7" ma:contentTypeDescription="Create a new document." ma:contentTypeScope="" ma:versionID="9f0f5b39d6964a6bb814227de61a5288">
  <xsd:schema xmlns:xsd="http://www.w3.org/2001/XMLSchema" xmlns:xs="http://www.w3.org/2001/XMLSchema" xmlns:p="http://schemas.microsoft.com/office/2006/metadata/properties" xmlns:ns3="afdc368a-3a1d-453e-9d6b-4521e047dbb6" targetNamespace="http://schemas.microsoft.com/office/2006/metadata/properties" ma:root="true" ma:fieldsID="af5b7d988535699b2e52a6132e5b0464" ns3:_="">
    <xsd:import namespace="afdc368a-3a1d-453e-9d6b-4521e047dbb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dc368a-3a1d-453e-9d6b-4521e047db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B5D799-AF28-47F1-8C51-60658D1F12F8}">
  <ds:schemaRefs>
    <ds:schemaRef ds:uri="afdc368a-3a1d-453e-9d6b-4521e047dbb6"/>
    <ds:schemaRef ds:uri="http://schemas.microsoft.com/office/2006/documentManagement/types"/>
    <ds:schemaRef ds:uri="http://www.w3.org/XML/1998/namespace"/>
    <ds:schemaRef ds:uri="http://purl.org/dc/terms/"/>
    <ds:schemaRef ds:uri="http://schemas.microsoft.com/office/2006/metadata/properties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2708C72C-593A-42E9-8277-A050A05D8A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A0E56C-5D97-4ECA-8C11-BB91F38815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dc368a-3a1d-453e-9d6b-4521e047db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054C8ED-8128-4747-8DA5-C2F2A7AE9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83</Words>
  <Characters>27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Hynes</dc:creator>
  <cp:lastModifiedBy>Martin Hynes</cp:lastModifiedBy>
  <cp:revision>2</cp:revision>
  <cp:lastPrinted>2018-12-01T23:27:00Z</cp:lastPrinted>
  <dcterms:created xsi:type="dcterms:W3CDTF">2019-11-26T09:25:00Z</dcterms:created>
  <dcterms:modified xsi:type="dcterms:W3CDTF">2019-11-26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F75613E057BF4FACA78538247923E0</vt:lpwstr>
  </property>
</Properties>
</file>